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ugal</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ortugal received a score of 85.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ortugal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rtugal received a score of</w:t>
      </w:r>
      <w:r>
        <w:t xml:space="preserve"> </w:t>
      </w:r>
      <w:r>
        <w:rPr>
          <w:b/>
        </w:rPr>
        <w:t xml:space="preserve">90.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ortugal received a score of 7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ortugal received a score of 65.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ortugal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ortugal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ortugal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ortugal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ortugal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ortugal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ortugal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ortugal received a score of 0.8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ortugal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ortugal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ortugal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ortugal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ortugal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Portugal%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rtugal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0,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rtugal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ugal Country Report</dc:title>
  <dc:creator>SPI Team</dc:creator>
  <cp:keywords/>
  <dcterms:created xsi:type="dcterms:W3CDTF">2021-05-25T14:05:02Z</dcterms:created>
  <dcterms:modified xsi:type="dcterms:W3CDTF">2021-05-25T14: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